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serves as the primary resource for users of the Copernicus Land Monitoring Service’s (CLMS) High Resolution Layer (HRL) Croplands product. It details the product’s characteristics, production methodologies, and quality assessment procedures for the annual provision of HRL Croplands data. The manual covers product lineage, user requirements, product structure, application areas, and provides detailed descriptions of the product layers, including nomenclature, file naming conventions, spatial resolution, and data formats. Additionally, it includes information on product access, use conditions, and technical support.</dc:description>
  <cp:keywords>Crop Types layer, Cropping Patterns layers, Base Vegetation Layer, Main Crop Emergence, Main Crop Harvest, Bare Soil duration, Secondary Crop Types, Fallow Land Presence, Cropping Seasons Yearly, LUCAS Survey data</cp:keywords>
  <dcterms:created xsi:type="dcterms:W3CDTF">2025-12-04T09:20:44Z</dcterms:created>
  <dcterms:modified xsi:type="dcterms:W3CDTF">2025-12-04T09: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original-filename">
    <vt:lpwstr>High_Resolution_Layer/Croplands_2017-present_PUM_v2.qmd</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oc-location">
    <vt:lpwstr>before-body</vt:lpwstr>
  </property>
  <property fmtid="{D5CDD505-2E9C-101B-9397-08002B2CF9AE}" pid="19" name="toc-pagebreak">
    <vt:lpwstr>True</vt:lpwstr>
  </property>
  <property fmtid="{D5CDD505-2E9C-101B-9397-08002B2CF9AE}" pid="20" name="toc-title">
    <vt:lpwstr>Content</vt:lpwstr>
  </property>
  <property fmtid="{D5CDD505-2E9C-101B-9397-08002B2CF9AE}" pid="21" name="version">
    <vt:lpwstr>2.3</vt:lpwstr>
  </property>
</Properties>
</file>